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158738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83d79dc7-fc11-4624-9343-4e8f2c761d88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7c42895c-b124-44bd-845f-589e1b492bf3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1:50Z</dcterms:created>
  <dcterms:modified xsi:type="dcterms:W3CDTF">2023-07-24T16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